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9dd76ffe753dcc380734bb8e3307d2f387e00ae"/>
    <w:p>
      <w:pPr>
        <w:pStyle w:val="Heading1"/>
      </w:pPr>
      <w:r>
        <w:t xml:space="preserve">Internship Application Letter for Oceanographer Position</w:t>
      </w:r>
    </w:p>
    <w:p>
      <w:pPr>
        <w:pStyle w:val="FirstParagraph"/>
      </w:pPr>
      <w:r>
        <w:t xml:space="preserve">Submitted to the Esteemed Hiring Committee of [Institution/Organization Name]</w:t>
      </w:r>
    </w:p>
    <w:p>
      <w:pPr>
        <w:pStyle w:val="BodyText"/>
      </w:pPr>
      <w:r>
        <w:t xml:space="preserve">São Paulo, Brazil | [Date]</w:t>
      </w:r>
    </w:p>
    <w:bookmarkEnd w:id="20"/>
    <w:p>
      <w:pPr>
        <w:pStyle w:val="BodyText"/>
      </w:pPr>
      <w:r>
        <w:t xml:space="preserve">Dear Hiring Committee,</w:t>
      </w:r>
    </w:p>
    <w:p>
      <w:pPr>
        <w:pStyle w:val="BodyText"/>
      </w:pPr>
      <w:r>
        <w:t xml:space="preserve">I am writing with profound enthusiasm to submit my application for the Oceanographer Internship Position within your esteemed institution in São Paulo, Brazil. As a dedicated marine science student deeply committed to advancing ocean conservation and sustainable coastal management, I have long admired your organization’s pioneering work at the intersection of scientific research and environmental stewardship along Brazil’s vibrant Atlantic coastline. This</w:t>
      </w:r>
      <w:r>
        <w:t xml:space="preserve"> </w:t>
      </w:r>
      <w:r>
        <w:rPr>
          <w:iCs/>
          <w:i/>
        </w:rPr>
        <w:t xml:space="preserve">Internship Application Letter</w:t>
      </w:r>
      <w:r>
        <w:t xml:space="preserve"> </w:t>
      </w:r>
      <w:r>
        <w:t xml:space="preserve">reflects not only my academic qualifications but also my unwavering commitment to contributing to Brazil's marine ecosystems—a mission I believe aligns perfectly with your institute’s vision in São Paulo.</w:t>
      </w:r>
    </w:p>
    <w:p>
      <w:pPr>
        <w:pStyle w:val="BodyText"/>
      </w:pPr>
      <w:r>
        <w:t xml:space="preserve">My academic journey has been meticulously aligned with the complexities of oceanography, culminating in a Bachelor of Science degree in Marine Biology from the University of São Paulo (USP), where I graduated with honors and conducted research on coastal sediment dynamics. During my studies, I immersed myself in both theoretical coursework and hands-on fieldwork across Brazil’s diverse marine environments—from the mangrove forests of Ilha Comprida to the coral reefs near Fernando de Noronha. My thesis, titled *“Assessment of Microplastic Accumulation in Urban Runoff Systems Along São Paulo’s Coastal Zones,”* involved collaborating with local environmental agencies to collect and analyze water samples from the Guanabara Bay watershed. This project underscored my ability to navigate Brazil’s unique ecological challenges while employing advanced techniques such as GIS mapping, spectrophotometric analysis, and statistical modeling using R software. These experiences solidified my resolve to pursue a career as an Oceanographer committed to tangible environmental solutions in Brazil.</w:t>
      </w:r>
    </w:p>
    <w:p>
      <w:pPr>
        <w:pStyle w:val="BodyText"/>
      </w:pPr>
      <w:r>
        <w:t xml:space="preserve">What excites me most about this opportunity is its direct relevance to São Paulo’s pressing marine conservation needs. As Brazil’s economic and cultural epicenter, São Paulo plays a pivotal role in shaping national policies for ocean health, yet the state faces critical challenges including coastal erosion, pollution from port activities in Santos and São Sebastião, and climate-driven changes affecting biodiversity. I am eager to apply my skills to support initiatives addressing these issues under the mentorship of your experts. For instance, I have closely followed your institute’s recent project on *“Restoring Mangrove Ecosystems in the São Vicente Region,”* which demonstrates how community engagement and scientific rigor can yield scalable impact—a philosophy I wholeheartedly embrace. My fluency in Portuguese (both written and spoken) ensures seamless integration into local teams, while my familiarity with Brazilian environmental legislation like the *National Policy on Marine Resources* allows me to contribute immediately.</w:t>
      </w:r>
    </w:p>
    <w:p>
      <w:pPr>
        <w:pStyle w:val="BodyText"/>
      </w:pPr>
      <w:r>
        <w:t xml:space="preserve">Beyond technical expertise, I bring a deep cultural appreciation for Brazil’s marine heritage. Having grown up near the coast in Florianópolis and participated in coastal clean-up initiatives with NGOs such as Oceano Azul Foundation, I understand that ocean conservation is inseparable from social equity and community empowerment. In São Paulo specifically, I have engaged with urban sustainability projects through volunteering at the</w:t>
      </w:r>
      <w:r>
        <w:t xml:space="preserve"> </w:t>
      </w:r>
      <w:r>
        <w:rPr>
          <w:iCs/>
          <w:i/>
        </w:rPr>
        <w:t xml:space="preserve">Museu do Mar</w:t>
      </w:r>
      <w:r>
        <w:t xml:space="preserve"> </w:t>
      </w:r>
      <w:r>
        <w:t xml:space="preserve">(Mar Museum) in Santos, where I assisted in public education programs about marine biodiversity. This experience taught me how to communicate complex oceanographic concepts to diverse audiences—a skill I am eager to leverage in São Paulo’s dynamic academic and policy landscapes. Furthermore, my adaptability is proven through a 6-month field internship with the Brazilian Navy’s Oceanographic Service in Rio de Janeiro, where I supported data collection for the *National Oceanic Research Program* amid logistical challenges unique to Brazil’s tropical maritime environment.</w:t>
      </w:r>
    </w:p>
    <w:p>
      <w:pPr>
        <w:pStyle w:val="BodyText"/>
      </w:pPr>
      <w:r>
        <w:t xml:space="preserve">As an aspiring Oceanographer, I recognize that São Paulo is not merely a location but a hub of innovation for Brazil’s blue economy. The city hosts the largest concentration of marine research institutions in South America, including the Oceanographic Institute (IO-USP) and the Brazilian Center for Research in Energy and Materials (CNPEM), creating unparalleled opportunities for interdisciplinary collaboration. I am particularly drawn to your focus on</w:t>
      </w:r>
      <w:r>
        <w:t xml:space="preserve"> </w:t>
      </w:r>
      <w:r>
        <w:rPr>
          <w:iCs/>
          <w:i/>
        </w:rPr>
        <w:t xml:space="preserve">integrating technology with traditional ecological knowledge</w:t>
      </w:r>
      <w:r>
        <w:t xml:space="preserve">, such as using AI-driven models to predict fish migration patterns or deploying autonomous underwater vehicles (AUVs) for deep-sea mapping—areas where I have developed foundational skills through university projects and online certifications in remote sensing. I am confident that my proactive approach to learning, combined with my passion for Brazil’s marine resources, would allow me to rapidly contribute to your team’s objectives while growing under your mentorship.</w:t>
      </w:r>
    </w:p>
    <w:p>
      <w:pPr>
        <w:pStyle w:val="BodyText"/>
      </w:pPr>
      <w:r>
        <w:t xml:space="preserve">Moreover, this internship represents a critical step toward addressing a personal commitment: ensuring that future generations of Brazilians inherit healthy oceans. I am deeply motivated by the work of pioneers like Dr. Maria Augusta Figueiredo at IO-USP, whose research on coastal resilience has inspired my own academic path. São Paulo’s strategic position as Brazil’s gateway to global ocean governance makes it an ideal setting to learn from leaders who are shaping regional conservation frameworks like the *São Paulo State Marine Protected Areas Initiative*. I am keen to bring my energy and fresh perspectives—honed through years of study, fieldwork, and cultural immersion—to support these vital efforts.</w:t>
      </w:r>
    </w:p>
    <w:p>
      <w:pPr>
        <w:pStyle w:val="BodyText"/>
      </w:pPr>
      <w:r>
        <w:t xml:space="preserve">In closing, I am eager to bring my technical skills in oceanographic data analysis, field sampling protocols, and community outreach to your institution. This</w:t>
      </w:r>
      <w:r>
        <w:t xml:space="preserve"> </w:t>
      </w:r>
      <w:r>
        <w:rPr>
          <w:iCs/>
          <w:i/>
        </w:rPr>
        <w:t xml:space="preserve">Internship Application Letter</w:t>
      </w:r>
      <w:r>
        <w:t xml:space="preserve"> </w:t>
      </w:r>
      <w:r>
        <w:t xml:space="preserve">is a testament to my readiness to contribute meaningfully as an Oceanographer within the dynamic ecosystem of Brazil São Paulo. I have attached my resume for your review and welcome the opportunity to discuss how my background aligns with your team’s goals at your earliest convenience. Thank you for considering my application—I look forward to the possibility of supporting your mission to protect and restore Brazil’s magnificent seas.</w:t>
      </w:r>
    </w:p>
    <w:p>
      <w:pPr>
        <w:pStyle w:val="BodyText"/>
      </w:pPr>
      <w:r>
        <w:t xml:space="preserve">Sincerely,</w:t>
      </w:r>
      <w:r>
        <w:br/>
      </w:r>
      <w:r>
        <w:br/>
      </w:r>
      <w:r>
        <w:rPr>
          <w:bCs/>
          <w:b/>
        </w:rPr>
        <w:t xml:space="preserve">Luciana Mendes</w:t>
      </w:r>
      <w:r>
        <w:br/>
      </w:r>
      <w:r>
        <w:t xml:space="preserve">Marine Science Student, University of São Paulo (USP)</w:t>
      </w:r>
      <w:r>
        <w:br/>
      </w:r>
      <w:r>
        <w:t xml:space="preserve">Email: lucianamendes@usp.br | Phone: +55 11 98765-4321</w:t>
      </w:r>
      <w:r>
        <w:br/>
      </w:r>
    </w:p>
    <w:p>
      <w:pPr>
        <w:pStyle w:val="BodyText"/>
      </w:pPr>
      <w:r>
        <w:t xml:space="preserve">LinkedIn: linkedin.com/in/lucianamendes-oceanography | Portfolio: lucianamendes-marine.org</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Brazil São Paulo</dc:title>
  <dc:creator/>
  <dc:language>en</dc:language>
  <cp:keywords/>
  <dcterms:created xsi:type="dcterms:W3CDTF">2025-12-11T16:09:14Z</dcterms:created>
  <dcterms:modified xsi:type="dcterms:W3CDTF">2025-12-11T16:09:14Z</dcterms:modified>
</cp:coreProperties>
</file>

<file path=docProps/custom.xml><?xml version="1.0" encoding="utf-8"?>
<Properties xmlns="http://schemas.openxmlformats.org/officeDocument/2006/custom-properties" xmlns:vt="http://schemas.openxmlformats.org/officeDocument/2006/docPropsVTypes"/>
</file>